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0" w:name="cover-letter"/>
    <w:p>
      <w:pPr>
        <w:pStyle w:val="Heading1"/>
      </w:pPr>
      <w:r>
        <w:t xml:space="preserve">Cover Letter</w:t>
      </w:r>
    </w:p>
    <w:p>
      <w:pPr>
        <w:pStyle w:val="FirstParagraph"/>
      </w:pPr>
      <w:r>
        <w:rPr>
          <w:bCs/>
          <w:b/>
        </w:rPr>
        <w:t xml:space="preserve">John Doe</w:t>
      </w:r>
      <w:r>
        <w:br/>
      </w:r>
      <w:r>
        <w:t xml:space="preserve">123 Lagos Street, Ikeja, Lagos State</w:t>
      </w:r>
      <w:r>
        <w:br/>
      </w:r>
      <w:r>
        <w:t xml:space="preserve">+234 801 2345678</w:t>
      </w:r>
      <w:r>
        <w:br/>
      </w:r>
      <w:r>
        <w:t xml:space="preserve">john.doe@email.com</w:t>
      </w:r>
    </w:p>
    <w:p>
      <w:pPr>
        <w:pStyle w:val="BodyText"/>
      </w:pPr>
      <w:r>
        <w:t xml:space="preserve">April 5, 2024</w:t>
      </w:r>
    </w:p>
    <w:p>
      <w:pPr>
        <w:pStyle w:val="BodyText"/>
      </w:pPr>
      <w:r>
        <w:t xml:space="preserve">The Hiring Manager</w:t>
      </w:r>
      <w:r>
        <w:br/>
      </w:r>
      <w:r>
        <w:t xml:space="preserve">Lagos Emergency Medical Services (LEMS)</w:t>
      </w:r>
      <w:r>
        <w:br/>
      </w:r>
      <w:r>
        <w:t xml:space="preserve">Lagos State Government</w:t>
      </w:r>
      <w:r>
        <w:br/>
      </w:r>
      <w:r>
        <w:t xml:space="preserve">Plot 11, Freedom Way, Victoria Island, Lagos</w:t>
      </w:r>
    </w:p>
    <w:p>
      <w:pPr>
        <w:pStyle w:val="BodyText"/>
      </w:pPr>
      <w:r>
        <w:t xml:space="preserve">Dear Hiring Manager,</w:t>
      </w:r>
    </w:p>
    <w:p>
      <w:pPr>
        <w:pStyle w:val="BodyText"/>
      </w:pPr>
      <w:r>
        <w:t xml:space="preserve">I am writing to express my enthusiastic interest in the Paramedic position at the Lagos Emergency Medical Services (LEMS) as advertised. With over five years of hands-on experience in emergency medical care and a deep commitment to serving the people of Nigeria, I am confident that my skills, qualifications, and passion for public health align perfectly with the mission of LEMS to provide timely and effective emergency care in Lagos. As a certified paramedic with a strong foundation in both clinical practice and community engagement, I am eager to contribute my expertise to enhance emergency response systems in one of Nigeria’s most dynamic and densely populated cities.</w:t>
      </w:r>
    </w:p>
    <w:p>
      <w:pPr>
        <w:pStyle w:val="BodyText"/>
      </w:pPr>
      <w:r>
        <w:t xml:space="preserve">Lagos, as the economic hub of Nigeria, presents unique challenges for healthcare professionals. The city's rapid urbanization, heavy traffic congestion, and high population density demand a paramedic workforce that is not only technically proficient but also adaptable to unpredictable environments. During my time working as a paramedic in Lagos, I have gained invaluable experience navigating these complexities. From responding to road traffic accidents in busy markets to assisting during natural disasters such as floods, I have developed a keen ability to assess and prioritize patient needs under pressure. My work has often involved collaborating with local hospitals, community leaders, and government agencies to ensure seamless care delivery—a skill that I believe is critical for the success of LEMS.</w:t>
      </w:r>
    </w:p>
    <w:p>
      <w:pPr>
        <w:pStyle w:val="BodyText"/>
      </w:pPr>
      <w:r>
        <w:t xml:space="preserve">My journey as a paramedic began in 2018 when I graduated from the Lagos State University Teaching Hospital (LUTH) Paramedical School with a certificate in Advanced Emergency Medical Care. Since then, I have been actively involved in various emergency response initiatives across Lagos, including disaster preparedness training and public health awareness campaigns. One of my most rewarding experiences was participating in a mobile clinic program that provided free medical consultations to underserved communities in Surulere and Mushin. This initiative highlighted the importance of accessible healthcare and reinforced my dedication to serving vulnerable populations, a core value that I aim to uphold in any role I pursue.</w:t>
      </w:r>
    </w:p>
    <w:p>
      <w:pPr>
        <w:pStyle w:val="BodyText"/>
      </w:pPr>
      <w:r>
        <w:t xml:space="preserve">What sets me apart as a paramedic is my unwavering focus on patient-centered care. In Lagos, where cultural diversity and socioeconomic disparities shape the healthcare landscape, I have learned to approach each case with empathy and cultural sensitivity. Whether treating a street vendor suffering from heat exhaustion or stabilizing a victim of a fire incident, I prioritize clear communication and compassionate care to ensure patients feel respected and supported. My ability to work effectively in high-stress environments is further demonstrated by my certification in Advanced Cardiac Life Support (ACLS) and Pediatric Advanced Life Support (PALS), which I obtained through the Nigerian Medical Association.</w:t>
      </w:r>
    </w:p>
    <w:p>
      <w:pPr>
        <w:pStyle w:val="BodyText"/>
      </w:pPr>
      <w:r>
        <w:t xml:space="preserve">Moreover, I have a strong track record of continuous learning and professional development. In 2022, I completed a specialized course on trauma management offered by the World Health Organization (WHO) in collaboration with the Federal Road Safety Corps (FRSC). This training equipped me with advanced techniques for managing multi-casualty incidents, which are increasingly common in Lagos due to its sprawling infrastructure and frequent accidents. Additionally, I have volunteered as a first-aid instructor for local schools and businesses, emphasizing the importance of emergency preparedness in preventing avoidable tragedies.</w:t>
      </w:r>
    </w:p>
    <w:p>
      <w:pPr>
        <w:pStyle w:val="BodyText"/>
      </w:pPr>
      <w:r>
        <w:t xml:space="preserve">Working in Nigeria Lagos has taught me that the role of a paramedic extends beyond clinical duties. It involves being a community advocate, an educator, and a pillar of resilience during crises. I have witnessed firsthand how timely intervention can save lives and reduce long-term healthcare burdens. For instance, during the 2021 floods that affected parts of Lagos, my team and I provided immediate care to over 50 displaced families, ensuring they received medical attention and guidance on hygiene practices to prevent disease outbreaks. This experience underscored the critical role paramedics play in public health emergencies and deepened my resolve to contribute to LEMS’ efforts.</w:t>
      </w:r>
    </w:p>
    <w:p>
      <w:pPr>
        <w:pStyle w:val="BodyText"/>
      </w:pPr>
      <w:r>
        <w:t xml:space="preserve">I am particularly drawn to LEMS because of its reputation for excellence in emergency services and its commitment to innovation. Lagos, with its unique challenges, requires a paramedic workforce that is both skilled and forward-thinking. I am eager to bring my expertise in emergency response, patient care, and community engagement to support LEMS’ initiatives. My goal is to work alongside your team to develop strategies that improve response times, enhance public awareness of emergency protocols, and ensure equitable access to care for all Lagos residents.</w:t>
      </w:r>
    </w:p>
    <w:p>
      <w:pPr>
        <w:pStyle w:val="BodyText"/>
      </w:pPr>
      <w:r>
        <w:t xml:space="preserve">In closing, I would be honored to contribute my skills and dedication as a paramedic in Nigeria Lagos. I am confident that my experience, qualifications, and passion for emergency medicine make me a strong candidate for this role. Thank you for considering my application. I look forward to the opportunity to discuss how I can support LEMS’ mission of providing life-saving care in one of Africa’s most vibrant cities.</w:t>
      </w:r>
    </w:p>
    <w:p>
      <w:pPr>
        <w:pStyle w:val="BodyText"/>
      </w:pPr>
      <w:r>
        <w:t xml:space="preserve">Sincerely,</w:t>
      </w:r>
      <w:r>
        <w:br/>
      </w:r>
      <w:r>
        <w:rPr>
          <w:bCs/>
          <w:b/>
        </w:rPr>
        <w:t xml:space="preserve">John Doe</w:t>
      </w:r>
      <w:r>
        <w:br/>
      </w:r>
      <w:r>
        <w:t xml:space="preserve">Paramedic</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5-12-10T15:34:52Z</dcterms:created>
  <dcterms:modified xsi:type="dcterms:W3CDTF">2025-12-10T15:34:52Z</dcterms:modified>
</cp:coreProperties>
</file>

<file path=docProps/custom.xml><?xml version="1.0" encoding="utf-8"?>
<Properties xmlns="http://schemas.openxmlformats.org/officeDocument/2006/custom-properties" xmlns:vt="http://schemas.openxmlformats.org/officeDocument/2006/docPropsVTypes"/>
</file>